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page" w:horzAnchor="margin" w:tblpXSpec="center" w:tblpY="2191"/>
        <w:tblW w:w="10060" w:type="dxa"/>
        <w:tblLook w:val="04A0" w:firstRow="1" w:lastRow="0" w:firstColumn="1" w:lastColumn="0" w:noHBand="0" w:noVBand="1"/>
      </w:tblPr>
      <w:tblGrid>
        <w:gridCol w:w="2052"/>
        <w:gridCol w:w="1678"/>
        <w:gridCol w:w="1227"/>
        <w:gridCol w:w="1559"/>
        <w:gridCol w:w="3544"/>
      </w:tblGrid>
      <w:tr w:rsidR="00ED2B92" w:rsidRPr="00ED2B92" w:rsidTr="00FD2F75">
        <w:tc>
          <w:tcPr>
            <w:tcW w:w="10060" w:type="dxa"/>
            <w:gridSpan w:val="5"/>
          </w:tcPr>
          <w:p w:rsidR="00AD63F1" w:rsidRPr="00ED2B9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bookmarkStart w:id="0" w:name="_GoBack"/>
            <w:bookmarkEnd w:id="0"/>
            <w:r w:rsidRPr="00ED2B92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AD63F1" w:rsidRPr="00ED2B9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ED2B92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ED2B92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ED2B92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AD63F1" w:rsidRPr="00ED2B9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ED2B92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AD63F1" w:rsidRPr="00ED2B92" w:rsidRDefault="00FD2F75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ED2B92"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AD63F1" w:rsidRPr="00ED2B92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AD63F1" w:rsidRPr="00ED2B9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ED2B92">
              <w:rPr>
                <w:rFonts w:ascii="Calibri" w:hAnsi="Calibri"/>
                <w:b/>
                <w:sz w:val="24"/>
                <w:szCs w:val="24"/>
              </w:rPr>
              <w:t>İş Sağlı</w:t>
            </w:r>
            <w:r w:rsidR="00F442A4" w:rsidRPr="00ED2B92">
              <w:rPr>
                <w:rFonts w:ascii="Calibri" w:hAnsi="Calibri"/>
                <w:b/>
                <w:sz w:val="24"/>
                <w:szCs w:val="24"/>
              </w:rPr>
              <w:t>ğı ve</w:t>
            </w:r>
            <w:r w:rsidR="002A3EE4" w:rsidRPr="00ED2B92">
              <w:rPr>
                <w:rFonts w:ascii="Calibri" w:hAnsi="Calibri"/>
                <w:b/>
                <w:sz w:val="24"/>
                <w:szCs w:val="24"/>
              </w:rPr>
              <w:t xml:space="preserve"> Güvenliği Bölümü 1. Sınıf Bütünleme</w:t>
            </w:r>
            <w:r w:rsidR="00F442A4" w:rsidRPr="00ED2B92">
              <w:rPr>
                <w:rFonts w:ascii="Calibri" w:hAnsi="Calibri"/>
                <w:b/>
                <w:sz w:val="24"/>
                <w:szCs w:val="24"/>
              </w:rPr>
              <w:t xml:space="preserve"> </w:t>
            </w:r>
            <w:r w:rsidRPr="00ED2B92">
              <w:rPr>
                <w:rFonts w:ascii="Calibri" w:hAnsi="Calibri"/>
                <w:b/>
                <w:sz w:val="24"/>
                <w:szCs w:val="24"/>
              </w:rPr>
              <w:t>Sınav Programı</w:t>
            </w:r>
          </w:p>
        </w:tc>
      </w:tr>
      <w:tr w:rsidR="00ED2B92" w:rsidRPr="00ED2B92" w:rsidTr="00FD2F75">
        <w:tc>
          <w:tcPr>
            <w:tcW w:w="2052" w:type="dxa"/>
          </w:tcPr>
          <w:p w:rsidR="00AD63F1" w:rsidRPr="00ED2B9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ED2B92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8" w:type="dxa"/>
          </w:tcPr>
          <w:p w:rsidR="00AD63F1" w:rsidRPr="00ED2B9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ED2B92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227" w:type="dxa"/>
          </w:tcPr>
          <w:p w:rsidR="00AD63F1" w:rsidRPr="00ED2B9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ED2B92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59" w:type="dxa"/>
          </w:tcPr>
          <w:p w:rsidR="00AD63F1" w:rsidRPr="00ED2B9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ED2B92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3544" w:type="dxa"/>
          </w:tcPr>
          <w:p w:rsidR="00AD63F1" w:rsidRPr="00ED2B9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ED2B92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ED2B92" w:rsidRPr="00ED2B92" w:rsidTr="00FD2F75">
        <w:tc>
          <w:tcPr>
            <w:tcW w:w="2052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Resim I</w:t>
            </w:r>
          </w:p>
        </w:tc>
        <w:tc>
          <w:tcPr>
            <w:tcW w:w="1678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3.01.2020</w:t>
            </w:r>
          </w:p>
        </w:tc>
        <w:tc>
          <w:tcPr>
            <w:tcW w:w="1227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0.00</w:t>
            </w:r>
          </w:p>
        </w:tc>
        <w:tc>
          <w:tcPr>
            <w:tcW w:w="1559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Z-11</w:t>
            </w:r>
          </w:p>
        </w:tc>
        <w:tc>
          <w:tcPr>
            <w:tcW w:w="3544" w:type="dxa"/>
            <w:vAlign w:val="center"/>
          </w:tcPr>
          <w:p w:rsidR="000C4046" w:rsidRPr="00ED2B92" w:rsidRDefault="000C4046" w:rsidP="000C4046">
            <w:pPr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ED2B9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ED2B92">
              <w:rPr>
                <w:rFonts w:ascii="Calibri" w:hAnsi="Calibri"/>
                <w:sz w:val="24"/>
                <w:szCs w:val="24"/>
              </w:rPr>
              <w:t>. Gör. Seyfullah BÜYÜKÇAPAR</w:t>
            </w:r>
          </w:p>
        </w:tc>
      </w:tr>
      <w:tr w:rsidR="00ED2B92" w:rsidRPr="00ED2B92" w:rsidTr="00FD2F75">
        <w:tc>
          <w:tcPr>
            <w:tcW w:w="2052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Beden Eğitimi I</w:t>
            </w:r>
          </w:p>
        </w:tc>
        <w:tc>
          <w:tcPr>
            <w:tcW w:w="1678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3.01.2020</w:t>
            </w:r>
          </w:p>
        </w:tc>
        <w:tc>
          <w:tcPr>
            <w:tcW w:w="1227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1.00</w:t>
            </w:r>
          </w:p>
        </w:tc>
        <w:tc>
          <w:tcPr>
            <w:tcW w:w="1559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Okt. Serkan IŞIK</w:t>
            </w:r>
          </w:p>
        </w:tc>
      </w:tr>
      <w:tr w:rsidR="00ED2B92" w:rsidRPr="00ED2B92" w:rsidTr="00FD2F75">
        <w:tc>
          <w:tcPr>
            <w:tcW w:w="2052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Yabancı Dil (İngilizce) I</w:t>
            </w:r>
          </w:p>
        </w:tc>
        <w:tc>
          <w:tcPr>
            <w:tcW w:w="1678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3.01.2020</w:t>
            </w:r>
          </w:p>
        </w:tc>
        <w:tc>
          <w:tcPr>
            <w:tcW w:w="1227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4:00</w:t>
            </w:r>
          </w:p>
        </w:tc>
        <w:tc>
          <w:tcPr>
            <w:tcW w:w="1559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ED2B9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ED2B92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  <w:tr w:rsidR="00ED2B92" w:rsidRPr="00ED2B92" w:rsidTr="00FD2F75">
        <w:tc>
          <w:tcPr>
            <w:tcW w:w="2052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Temel Fizik I</w:t>
            </w:r>
          </w:p>
        </w:tc>
        <w:tc>
          <w:tcPr>
            <w:tcW w:w="1678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4.01.2020</w:t>
            </w:r>
          </w:p>
        </w:tc>
        <w:tc>
          <w:tcPr>
            <w:tcW w:w="1227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0.00</w:t>
            </w:r>
          </w:p>
        </w:tc>
        <w:tc>
          <w:tcPr>
            <w:tcW w:w="1559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ED2B9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ED2B92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ED2B92" w:rsidRPr="00ED2B92" w:rsidTr="00FD2F75">
        <w:tc>
          <w:tcPr>
            <w:tcW w:w="2052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Türk Dili I</w:t>
            </w:r>
          </w:p>
        </w:tc>
        <w:tc>
          <w:tcPr>
            <w:tcW w:w="1678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4.01.2020</w:t>
            </w:r>
          </w:p>
        </w:tc>
        <w:tc>
          <w:tcPr>
            <w:tcW w:w="1227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1.00</w:t>
            </w:r>
          </w:p>
        </w:tc>
        <w:tc>
          <w:tcPr>
            <w:tcW w:w="1559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ED2B9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ED2B92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ED2B92" w:rsidRPr="00ED2B92" w:rsidTr="00FD2F75">
        <w:tc>
          <w:tcPr>
            <w:tcW w:w="2052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tatürk İlkeleri ve İnkılap Tarihi I</w:t>
            </w:r>
          </w:p>
        </w:tc>
        <w:tc>
          <w:tcPr>
            <w:tcW w:w="1678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4.01.2020</w:t>
            </w:r>
          </w:p>
        </w:tc>
        <w:tc>
          <w:tcPr>
            <w:tcW w:w="1227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2.00</w:t>
            </w:r>
          </w:p>
        </w:tc>
        <w:tc>
          <w:tcPr>
            <w:tcW w:w="1559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ED2B9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ED2B92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ED2B92" w:rsidRPr="00ED2B92" w:rsidTr="00FD2F75">
        <w:tc>
          <w:tcPr>
            <w:tcW w:w="2052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Temel Bilgi Teknolojileri Kullanımı</w:t>
            </w:r>
          </w:p>
        </w:tc>
        <w:tc>
          <w:tcPr>
            <w:tcW w:w="1678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4.01.2020</w:t>
            </w:r>
          </w:p>
        </w:tc>
        <w:tc>
          <w:tcPr>
            <w:tcW w:w="1227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5.00</w:t>
            </w:r>
          </w:p>
        </w:tc>
        <w:tc>
          <w:tcPr>
            <w:tcW w:w="1559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ED2B9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ED2B92">
              <w:rPr>
                <w:rFonts w:ascii="Calibri" w:hAnsi="Calibri"/>
                <w:sz w:val="24"/>
                <w:szCs w:val="24"/>
              </w:rPr>
              <w:t>. Üyesi Doğukan TAŞER</w:t>
            </w:r>
          </w:p>
        </w:tc>
      </w:tr>
      <w:tr w:rsidR="00ED2B92" w:rsidRPr="00ED2B92" w:rsidTr="00FD2F75">
        <w:tc>
          <w:tcPr>
            <w:tcW w:w="2052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Temel Biyoloji</w:t>
            </w:r>
          </w:p>
        </w:tc>
        <w:tc>
          <w:tcPr>
            <w:tcW w:w="1678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5.01.2020</w:t>
            </w:r>
          </w:p>
        </w:tc>
        <w:tc>
          <w:tcPr>
            <w:tcW w:w="1227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0.00</w:t>
            </w:r>
          </w:p>
        </w:tc>
        <w:tc>
          <w:tcPr>
            <w:tcW w:w="1559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ED2B9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ED2B92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ED2B92" w:rsidRPr="00ED2B92" w:rsidTr="00FD2F75">
        <w:tc>
          <w:tcPr>
            <w:tcW w:w="2052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İş Sağlığı ve Güvenliğine Giriş-I</w:t>
            </w:r>
          </w:p>
        </w:tc>
        <w:tc>
          <w:tcPr>
            <w:tcW w:w="1678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5.01.2020</w:t>
            </w:r>
          </w:p>
        </w:tc>
        <w:tc>
          <w:tcPr>
            <w:tcW w:w="1227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0.30</w:t>
            </w:r>
          </w:p>
        </w:tc>
        <w:tc>
          <w:tcPr>
            <w:tcW w:w="1559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ED2B9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ED2B92">
              <w:rPr>
                <w:rFonts w:ascii="Calibri" w:hAnsi="Calibri"/>
                <w:sz w:val="24"/>
                <w:szCs w:val="24"/>
              </w:rPr>
              <w:t xml:space="preserve">. Üyesi Mustafa YILDIZ  </w:t>
            </w:r>
          </w:p>
        </w:tc>
      </w:tr>
      <w:tr w:rsidR="00ED2B92" w:rsidRPr="00ED2B92" w:rsidTr="00FD2F75">
        <w:tc>
          <w:tcPr>
            <w:tcW w:w="2052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Mesleki Matematik</w:t>
            </w:r>
          </w:p>
        </w:tc>
        <w:tc>
          <w:tcPr>
            <w:tcW w:w="1678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6.01.2020</w:t>
            </w:r>
          </w:p>
        </w:tc>
        <w:tc>
          <w:tcPr>
            <w:tcW w:w="1227" w:type="dxa"/>
            <w:vAlign w:val="center"/>
          </w:tcPr>
          <w:p w:rsidR="000C4046" w:rsidRPr="00ED2B92" w:rsidRDefault="00B84E8E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5.00</w:t>
            </w:r>
          </w:p>
        </w:tc>
        <w:tc>
          <w:tcPr>
            <w:tcW w:w="1559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ED2B9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ED2B92">
              <w:rPr>
                <w:rFonts w:ascii="Calibri" w:hAnsi="Calibri"/>
                <w:sz w:val="24"/>
                <w:szCs w:val="24"/>
              </w:rPr>
              <w:t>. Gör. M. Serdar KALELİ</w:t>
            </w:r>
          </w:p>
        </w:tc>
      </w:tr>
      <w:tr w:rsidR="00ED2B92" w:rsidRPr="00ED2B92" w:rsidTr="00FD2F75">
        <w:tc>
          <w:tcPr>
            <w:tcW w:w="2052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Temel Kimya</w:t>
            </w:r>
          </w:p>
        </w:tc>
        <w:tc>
          <w:tcPr>
            <w:tcW w:w="1678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7.01.2020</w:t>
            </w:r>
          </w:p>
        </w:tc>
        <w:tc>
          <w:tcPr>
            <w:tcW w:w="1227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12.00</w:t>
            </w:r>
          </w:p>
        </w:tc>
        <w:tc>
          <w:tcPr>
            <w:tcW w:w="1559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D2B9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0C4046" w:rsidRPr="00ED2B92" w:rsidRDefault="000C4046" w:rsidP="000C4046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ED2B92">
              <w:rPr>
                <w:sz w:val="24"/>
                <w:szCs w:val="24"/>
              </w:rPr>
              <w:t>Öğr</w:t>
            </w:r>
            <w:proofErr w:type="spellEnd"/>
            <w:r w:rsidRPr="00ED2B92">
              <w:rPr>
                <w:sz w:val="24"/>
                <w:szCs w:val="24"/>
              </w:rPr>
              <w:t>. Gör Ediz Sait YÖRÜ</w:t>
            </w:r>
          </w:p>
        </w:tc>
      </w:tr>
    </w:tbl>
    <w:p w:rsidR="000E3911" w:rsidRPr="003327E2" w:rsidRDefault="000E3911">
      <w:pPr>
        <w:rPr>
          <w:sz w:val="24"/>
          <w:szCs w:val="24"/>
        </w:rPr>
      </w:pPr>
    </w:p>
    <w:p w:rsidR="00E83073" w:rsidRPr="003327E2" w:rsidRDefault="00754AB6" w:rsidP="00754AB6">
      <w:pPr>
        <w:jc w:val="center"/>
        <w:rPr>
          <w:sz w:val="24"/>
          <w:szCs w:val="24"/>
        </w:rPr>
      </w:pPr>
      <w:r w:rsidRPr="003327E2">
        <w:rPr>
          <w:sz w:val="24"/>
          <w:szCs w:val="24"/>
        </w:rPr>
        <w:t xml:space="preserve">                                              </w:t>
      </w:r>
      <w:r w:rsidR="00CC7D5B" w:rsidRPr="003327E2">
        <w:rPr>
          <w:sz w:val="24"/>
          <w:szCs w:val="24"/>
        </w:rPr>
        <w:t xml:space="preserve">                           </w:t>
      </w:r>
      <w:r w:rsidRPr="003327E2">
        <w:rPr>
          <w:sz w:val="24"/>
          <w:szCs w:val="24"/>
        </w:rPr>
        <w:t xml:space="preserve"> </w:t>
      </w:r>
    </w:p>
    <w:p w:rsidR="00E83073" w:rsidRPr="003327E2" w:rsidRDefault="00E83073" w:rsidP="00754AB6">
      <w:pPr>
        <w:jc w:val="center"/>
        <w:rPr>
          <w:sz w:val="24"/>
          <w:szCs w:val="24"/>
        </w:rPr>
      </w:pPr>
    </w:p>
    <w:p w:rsidR="007E5AE8" w:rsidRPr="003327E2" w:rsidRDefault="007E5AE8" w:rsidP="00754AB6">
      <w:pPr>
        <w:jc w:val="center"/>
        <w:rPr>
          <w:sz w:val="24"/>
          <w:szCs w:val="24"/>
        </w:rPr>
      </w:pPr>
    </w:p>
    <w:p w:rsidR="0093771F" w:rsidRDefault="00754AB6" w:rsidP="007807D9">
      <w:pPr>
        <w:ind w:left="4956"/>
        <w:rPr>
          <w:sz w:val="24"/>
          <w:szCs w:val="24"/>
        </w:rPr>
      </w:pPr>
      <w:r w:rsidRPr="003327E2">
        <w:rPr>
          <w:sz w:val="24"/>
          <w:szCs w:val="24"/>
        </w:rPr>
        <w:t xml:space="preserve"> </w:t>
      </w:r>
    </w:p>
    <w:p w:rsidR="000D47F6" w:rsidRPr="003327E2" w:rsidRDefault="00754AB6" w:rsidP="007807D9">
      <w:pPr>
        <w:ind w:left="4956"/>
        <w:rPr>
          <w:sz w:val="24"/>
          <w:szCs w:val="24"/>
        </w:rPr>
      </w:pPr>
      <w:r w:rsidRPr="003327E2">
        <w:rPr>
          <w:sz w:val="24"/>
          <w:szCs w:val="24"/>
        </w:rPr>
        <w:t>İş Sağlığı ve Güvenliği Bölüm Başkanlığı</w:t>
      </w:r>
    </w:p>
    <w:p w:rsidR="00202DB4" w:rsidRPr="003327E2" w:rsidRDefault="00202DB4"/>
    <w:sectPr w:rsidR="00202DB4" w:rsidRPr="00332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LM0MjQ2MzQF0ko6SsGpxcWZ+XkgBUYWtQDc00aFLQAAAA=="/>
  </w:docVars>
  <w:rsids>
    <w:rsidRoot w:val="00A01BF3"/>
    <w:rsid w:val="00000338"/>
    <w:rsid w:val="00004575"/>
    <w:rsid w:val="000155CE"/>
    <w:rsid w:val="00015E26"/>
    <w:rsid w:val="00015ECF"/>
    <w:rsid w:val="00025F23"/>
    <w:rsid w:val="0003706E"/>
    <w:rsid w:val="00040D5D"/>
    <w:rsid w:val="00061813"/>
    <w:rsid w:val="000628B6"/>
    <w:rsid w:val="00063106"/>
    <w:rsid w:val="00063B67"/>
    <w:rsid w:val="00065BFF"/>
    <w:rsid w:val="000679C7"/>
    <w:rsid w:val="000725D4"/>
    <w:rsid w:val="000805D0"/>
    <w:rsid w:val="000811EC"/>
    <w:rsid w:val="00085313"/>
    <w:rsid w:val="000876A6"/>
    <w:rsid w:val="000929B6"/>
    <w:rsid w:val="000A23FC"/>
    <w:rsid w:val="000A567D"/>
    <w:rsid w:val="000B0382"/>
    <w:rsid w:val="000B303A"/>
    <w:rsid w:val="000C4046"/>
    <w:rsid w:val="000C5FD5"/>
    <w:rsid w:val="000C61EF"/>
    <w:rsid w:val="000D47F6"/>
    <w:rsid w:val="000E1B42"/>
    <w:rsid w:val="000E2A43"/>
    <w:rsid w:val="000E3911"/>
    <w:rsid w:val="000F0925"/>
    <w:rsid w:val="000F7167"/>
    <w:rsid w:val="00103241"/>
    <w:rsid w:val="00104D86"/>
    <w:rsid w:val="0010788F"/>
    <w:rsid w:val="00130B30"/>
    <w:rsid w:val="001320D0"/>
    <w:rsid w:val="00132CF0"/>
    <w:rsid w:val="001337E9"/>
    <w:rsid w:val="00137CC6"/>
    <w:rsid w:val="0014152B"/>
    <w:rsid w:val="001427FC"/>
    <w:rsid w:val="001436F9"/>
    <w:rsid w:val="00146976"/>
    <w:rsid w:val="00152D9E"/>
    <w:rsid w:val="001542D2"/>
    <w:rsid w:val="00155AB5"/>
    <w:rsid w:val="00162BB2"/>
    <w:rsid w:val="00174D0B"/>
    <w:rsid w:val="001808A5"/>
    <w:rsid w:val="00183784"/>
    <w:rsid w:val="00187C38"/>
    <w:rsid w:val="001901BD"/>
    <w:rsid w:val="00194E88"/>
    <w:rsid w:val="00197AB2"/>
    <w:rsid w:val="001A5FCE"/>
    <w:rsid w:val="001B0913"/>
    <w:rsid w:val="001D736B"/>
    <w:rsid w:val="001E6850"/>
    <w:rsid w:val="001F000E"/>
    <w:rsid w:val="001F4A12"/>
    <w:rsid w:val="00200463"/>
    <w:rsid w:val="00202525"/>
    <w:rsid w:val="00202DB4"/>
    <w:rsid w:val="00204100"/>
    <w:rsid w:val="00205F89"/>
    <w:rsid w:val="002136BE"/>
    <w:rsid w:val="00214BAB"/>
    <w:rsid w:val="002300D9"/>
    <w:rsid w:val="00230141"/>
    <w:rsid w:val="00244555"/>
    <w:rsid w:val="00254613"/>
    <w:rsid w:val="00257C20"/>
    <w:rsid w:val="002658E6"/>
    <w:rsid w:val="002672A6"/>
    <w:rsid w:val="00271C39"/>
    <w:rsid w:val="00277BA2"/>
    <w:rsid w:val="002833CA"/>
    <w:rsid w:val="002839C4"/>
    <w:rsid w:val="00284632"/>
    <w:rsid w:val="002A3EE4"/>
    <w:rsid w:val="002A6656"/>
    <w:rsid w:val="002A6A00"/>
    <w:rsid w:val="002B0DFF"/>
    <w:rsid w:val="002C6583"/>
    <w:rsid w:val="002D1ED6"/>
    <w:rsid w:val="002D4CAD"/>
    <w:rsid w:val="002E5AC8"/>
    <w:rsid w:val="002E6640"/>
    <w:rsid w:val="002E728C"/>
    <w:rsid w:val="002F03E3"/>
    <w:rsid w:val="0030117A"/>
    <w:rsid w:val="003020FD"/>
    <w:rsid w:val="00302E6B"/>
    <w:rsid w:val="00306F37"/>
    <w:rsid w:val="00311FD1"/>
    <w:rsid w:val="00323709"/>
    <w:rsid w:val="0032409B"/>
    <w:rsid w:val="00331248"/>
    <w:rsid w:val="003327E2"/>
    <w:rsid w:val="00333C3D"/>
    <w:rsid w:val="00335255"/>
    <w:rsid w:val="003369DE"/>
    <w:rsid w:val="00340361"/>
    <w:rsid w:val="00361F2F"/>
    <w:rsid w:val="003629BB"/>
    <w:rsid w:val="00374DE0"/>
    <w:rsid w:val="00383ADA"/>
    <w:rsid w:val="0038640D"/>
    <w:rsid w:val="00391E89"/>
    <w:rsid w:val="003A4D7C"/>
    <w:rsid w:val="003B0C19"/>
    <w:rsid w:val="003D2F8D"/>
    <w:rsid w:val="003D387C"/>
    <w:rsid w:val="003D7CE0"/>
    <w:rsid w:val="003E256E"/>
    <w:rsid w:val="003E6D86"/>
    <w:rsid w:val="003F0576"/>
    <w:rsid w:val="003F21B1"/>
    <w:rsid w:val="003F6687"/>
    <w:rsid w:val="00404CA7"/>
    <w:rsid w:val="004069F4"/>
    <w:rsid w:val="00407073"/>
    <w:rsid w:val="00407386"/>
    <w:rsid w:val="00415119"/>
    <w:rsid w:val="00426ABC"/>
    <w:rsid w:val="00432E04"/>
    <w:rsid w:val="004440EF"/>
    <w:rsid w:val="00453DA2"/>
    <w:rsid w:val="004567C4"/>
    <w:rsid w:val="00456B58"/>
    <w:rsid w:val="00462AFB"/>
    <w:rsid w:val="00471B62"/>
    <w:rsid w:val="0047615B"/>
    <w:rsid w:val="00486758"/>
    <w:rsid w:val="00490D2C"/>
    <w:rsid w:val="004A5553"/>
    <w:rsid w:val="004C10C9"/>
    <w:rsid w:val="004C1E51"/>
    <w:rsid w:val="004C5FEE"/>
    <w:rsid w:val="004D4ABB"/>
    <w:rsid w:val="004D79D3"/>
    <w:rsid w:val="004E6714"/>
    <w:rsid w:val="004E7386"/>
    <w:rsid w:val="004F7C2A"/>
    <w:rsid w:val="00506122"/>
    <w:rsid w:val="00506C85"/>
    <w:rsid w:val="005168F7"/>
    <w:rsid w:val="00516C24"/>
    <w:rsid w:val="00526794"/>
    <w:rsid w:val="00544459"/>
    <w:rsid w:val="005523C8"/>
    <w:rsid w:val="005561DC"/>
    <w:rsid w:val="00562487"/>
    <w:rsid w:val="0056412D"/>
    <w:rsid w:val="005672E6"/>
    <w:rsid w:val="00582AEE"/>
    <w:rsid w:val="00593C4F"/>
    <w:rsid w:val="005A2FE7"/>
    <w:rsid w:val="005B034F"/>
    <w:rsid w:val="005B284C"/>
    <w:rsid w:val="005B2F60"/>
    <w:rsid w:val="005B45A0"/>
    <w:rsid w:val="005C4449"/>
    <w:rsid w:val="005C4AB4"/>
    <w:rsid w:val="005D63C8"/>
    <w:rsid w:val="005D7B94"/>
    <w:rsid w:val="005F2E58"/>
    <w:rsid w:val="00603483"/>
    <w:rsid w:val="00612206"/>
    <w:rsid w:val="00616C42"/>
    <w:rsid w:val="00617894"/>
    <w:rsid w:val="00617B3D"/>
    <w:rsid w:val="00643BCD"/>
    <w:rsid w:val="0064731A"/>
    <w:rsid w:val="00656725"/>
    <w:rsid w:val="006624B0"/>
    <w:rsid w:val="00670E26"/>
    <w:rsid w:val="006748A9"/>
    <w:rsid w:val="00680CE9"/>
    <w:rsid w:val="00683C0F"/>
    <w:rsid w:val="00684D55"/>
    <w:rsid w:val="00696F54"/>
    <w:rsid w:val="006A1179"/>
    <w:rsid w:val="006A737A"/>
    <w:rsid w:val="006A7D02"/>
    <w:rsid w:val="006C46D0"/>
    <w:rsid w:val="006C562F"/>
    <w:rsid w:val="006D0385"/>
    <w:rsid w:val="006D72A0"/>
    <w:rsid w:val="006E7ACC"/>
    <w:rsid w:val="006F62A8"/>
    <w:rsid w:val="006F7C01"/>
    <w:rsid w:val="00710900"/>
    <w:rsid w:val="0071193F"/>
    <w:rsid w:val="00720DC7"/>
    <w:rsid w:val="007302F7"/>
    <w:rsid w:val="00730833"/>
    <w:rsid w:val="00732A87"/>
    <w:rsid w:val="0073311F"/>
    <w:rsid w:val="00734E98"/>
    <w:rsid w:val="007369DC"/>
    <w:rsid w:val="007424F4"/>
    <w:rsid w:val="007543B3"/>
    <w:rsid w:val="00754AB6"/>
    <w:rsid w:val="0075775C"/>
    <w:rsid w:val="00765AB8"/>
    <w:rsid w:val="00766057"/>
    <w:rsid w:val="007701F8"/>
    <w:rsid w:val="00770C93"/>
    <w:rsid w:val="00770FF5"/>
    <w:rsid w:val="007763B7"/>
    <w:rsid w:val="00777493"/>
    <w:rsid w:val="007807D9"/>
    <w:rsid w:val="00781F99"/>
    <w:rsid w:val="007826BC"/>
    <w:rsid w:val="00793EC5"/>
    <w:rsid w:val="007A55A8"/>
    <w:rsid w:val="007B4C50"/>
    <w:rsid w:val="007B5C31"/>
    <w:rsid w:val="007C34B2"/>
    <w:rsid w:val="007D2C60"/>
    <w:rsid w:val="007D3FB7"/>
    <w:rsid w:val="007E06E8"/>
    <w:rsid w:val="007E3FDE"/>
    <w:rsid w:val="007E5AE8"/>
    <w:rsid w:val="007E7BD1"/>
    <w:rsid w:val="007F5339"/>
    <w:rsid w:val="007F7273"/>
    <w:rsid w:val="0081694B"/>
    <w:rsid w:val="008219CE"/>
    <w:rsid w:val="00824B5F"/>
    <w:rsid w:val="00832950"/>
    <w:rsid w:val="00840B95"/>
    <w:rsid w:val="00842A51"/>
    <w:rsid w:val="00842EAE"/>
    <w:rsid w:val="00845D1C"/>
    <w:rsid w:val="0085055B"/>
    <w:rsid w:val="00857025"/>
    <w:rsid w:val="0086365C"/>
    <w:rsid w:val="00872A20"/>
    <w:rsid w:val="00885374"/>
    <w:rsid w:val="008872BF"/>
    <w:rsid w:val="00887EF0"/>
    <w:rsid w:val="008960F4"/>
    <w:rsid w:val="008A0151"/>
    <w:rsid w:val="008A3138"/>
    <w:rsid w:val="008A47FC"/>
    <w:rsid w:val="008A61C1"/>
    <w:rsid w:val="008A764E"/>
    <w:rsid w:val="008A7C60"/>
    <w:rsid w:val="008B3667"/>
    <w:rsid w:val="008B4DD1"/>
    <w:rsid w:val="008B791E"/>
    <w:rsid w:val="008C651E"/>
    <w:rsid w:val="008D2963"/>
    <w:rsid w:val="008D4FD6"/>
    <w:rsid w:val="008E6BBF"/>
    <w:rsid w:val="008F1AFF"/>
    <w:rsid w:val="008F7043"/>
    <w:rsid w:val="00901E2F"/>
    <w:rsid w:val="00905AC4"/>
    <w:rsid w:val="0091567C"/>
    <w:rsid w:val="00917CA4"/>
    <w:rsid w:val="00926923"/>
    <w:rsid w:val="009333D3"/>
    <w:rsid w:val="00937406"/>
    <w:rsid w:val="0093771F"/>
    <w:rsid w:val="0094175D"/>
    <w:rsid w:val="009440AE"/>
    <w:rsid w:val="00950A22"/>
    <w:rsid w:val="00951170"/>
    <w:rsid w:val="0096230C"/>
    <w:rsid w:val="00971B39"/>
    <w:rsid w:val="009926BD"/>
    <w:rsid w:val="009A4C97"/>
    <w:rsid w:val="009B25D8"/>
    <w:rsid w:val="009D174D"/>
    <w:rsid w:val="009D42B1"/>
    <w:rsid w:val="009D657A"/>
    <w:rsid w:val="009F0432"/>
    <w:rsid w:val="009F0B23"/>
    <w:rsid w:val="009F22E7"/>
    <w:rsid w:val="009F69AF"/>
    <w:rsid w:val="00A00EEE"/>
    <w:rsid w:val="00A01BF3"/>
    <w:rsid w:val="00A1006E"/>
    <w:rsid w:val="00A154D8"/>
    <w:rsid w:val="00A17271"/>
    <w:rsid w:val="00A21073"/>
    <w:rsid w:val="00A23C8C"/>
    <w:rsid w:val="00A31329"/>
    <w:rsid w:val="00A32405"/>
    <w:rsid w:val="00A3644E"/>
    <w:rsid w:val="00A376B8"/>
    <w:rsid w:val="00A421E8"/>
    <w:rsid w:val="00A428C1"/>
    <w:rsid w:val="00A42FA5"/>
    <w:rsid w:val="00A80725"/>
    <w:rsid w:val="00A83B9A"/>
    <w:rsid w:val="00A87F5B"/>
    <w:rsid w:val="00A90E04"/>
    <w:rsid w:val="00A911C6"/>
    <w:rsid w:val="00A92D4C"/>
    <w:rsid w:val="00A93901"/>
    <w:rsid w:val="00A94069"/>
    <w:rsid w:val="00AC0963"/>
    <w:rsid w:val="00AC1DA0"/>
    <w:rsid w:val="00AD2946"/>
    <w:rsid w:val="00AD63F1"/>
    <w:rsid w:val="00AD7C94"/>
    <w:rsid w:val="00AF2D45"/>
    <w:rsid w:val="00AF66E3"/>
    <w:rsid w:val="00B10229"/>
    <w:rsid w:val="00B13DEC"/>
    <w:rsid w:val="00B16AAD"/>
    <w:rsid w:val="00B2452F"/>
    <w:rsid w:val="00B34AAE"/>
    <w:rsid w:val="00B37A8B"/>
    <w:rsid w:val="00B4207C"/>
    <w:rsid w:val="00B50BC9"/>
    <w:rsid w:val="00B527D7"/>
    <w:rsid w:val="00B62580"/>
    <w:rsid w:val="00B62D0A"/>
    <w:rsid w:val="00B70336"/>
    <w:rsid w:val="00B7129B"/>
    <w:rsid w:val="00B84E8E"/>
    <w:rsid w:val="00B932C8"/>
    <w:rsid w:val="00B96DDD"/>
    <w:rsid w:val="00BB0994"/>
    <w:rsid w:val="00BB1816"/>
    <w:rsid w:val="00BB19F7"/>
    <w:rsid w:val="00BB1EBE"/>
    <w:rsid w:val="00BB4B99"/>
    <w:rsid w:val="00BB667E"/>
    <w:rsid w:val="00BB66F0"/>
    <w:rsid w:val="00BC7DD7"/>
    <w:rsid w:val="00BF2191"/>
    <w:rsid w:val="00BF65EC"/>
    <w:rsid w:val="00BF6DA8"/>
    <w:rsid w:val="00C01D33"/>
    <w:rsid w:val="00C046B1"/>
    <w:rsid w:val="00C04DC4"/>
    <w:rsid w:val="00C06457"/>
    <w:rsid w:val="00C109A1"/>
    <w:rsid w:val="00C10F59"/>
    <w:rsid w:val="00C15A87"/>
    <w:rsid w:val="00C2391D"/>
    <w:rsid w:val="00C2559E"/>
    <w:rsid w:val="00C301FA"/>
    <w:rsid w:val="00C347C7"/>
    <w:rsid w:val="00C35074"/>
    <w:rsid w:val="00C36DDF"/>
    <w:rsid w:val="00C533B2"/>
    <w:rsid w:val="00C60166"/>
    <w:rsid w:val="00C726BA"/>
    <w:rsid w:val="00C738D5"/>
    <w:rsid w:val="00C748E0"/>
    <w:rsid w:val="00C748E1"/>
    <w:rsid w:val="00C75CF6"/>
    <w:rsid w:val="00C80298"/>
    <w:rsid w:val="00C9443A"/>
    <w:rsid w:val="00CA2A21"/>
    <w:rsid w:val="00CB0171"/>
    <w:rsid w:val="00CB7932"/>
    <w:rsid w:val="00CC064C"/>
    <w:rsid w:val="00CC06E7"/>
    <w:rsid w:val="00CC3FE8"/>
    <w:rsid w:val="00CC400E"/>
    <w:rsid w:val="00CC7D5B"/>
    <w:rsid w:val="00CD636C"/>
    <w:rsid w:val="00CE09CE"/>
    <w:rsid w:val="00CE6357"/>
    <w:rsid w:val="00CF4B15"/>
    <w:rsid w:val="00CF4C60"/>
    <w:rsid w:val="00D00C69"/>
    <w:rsid w:val="00D0177C"/>
    <w:rsid w:val="00D061BD"/>
    <w:rsid w:val="00D06E39"/>
    <w:rsid w:val="00D10E2A"/>
    <w:rsid w:val="00D11449"/>
    <w:rsid w:val="00D154E8"/>
    <w:rsid w:val="00D239E8"/>
    <w:rsid w:val="00D27ABC"/>
    <w:rsid w:val="00D320C4"/>
    <w:rsid w:val="00D3466D"/>
    <w:rsid w:val="00D34D84"/>
    <w:rsid w:val="00D5369F"/>
    <w:rsid w:val="00D66B1D"/>
    <w:rsid w:val="00D8098F"/>
    <w:rsid w:val="00D83D20"/>
    <w:rsid w:val="00D845C7"/>
    <w:rsid w:val="00D938BB"/>
    <w:rsid w:val="00DA6713"/>
    <w:rsid w:val="00DB33B5"/>
    <w:rsid w:val="00DC042A"/>
    <w:rsid w:val="00DC62D7"/>
    <w:rsid w:val="00DC692D"/>
    <w:rsid w:val="00DE2244"/>
    <w:rsid w:val="00DE74DE"/>
    <w:rsid w:val="00DF2F9F"/>
    <w:rsid w:val="00E057B2"/>
    <w:rsid w:val="00E06695"/>
    <w:rsid w:val="00E12F93"/>
    <w:rsid w:val="00E16621"/>
    <w:rsid w:val="00E33C05"/>
    <w:rsid w:val="00E37DE8"/>
    <w:rsid w:val="00E4205D"/>
    <w:rsid w:val="00E52C6C"/>
    <w:rsid w:val="00E5554A"/>
    <w:rsid w:val="00E57252"/>
    <w:rsid w:val="00E60B58"/>
    <w:rsid w:val="00E61075"/>
    <w:rsid w:val="00E66D29"/>
    <w:rsid w:val="00E83073"/>
    <w:rsid w:val="00E9502D"/>
    <w:rsid w:val="00EA065B"/>
    <w:rsid w:val="00EB18B0"/>
    <w:rsid w:val="00EC251D"/>
    <w:rsid w:val="00EC48D7"/>
    <w:rsid w:val="00ED1569"/>
    <w:rsid w:val="00ED1D14"/>
    <w:rsid w:val="00ED2970"/>
    <w:rsid w:val="00ED2B92"/>
    <w:rsid w:val="00ED4EA6"/>
    <w:rsid w:val="00EE5E0B"/>
    <w:rsid w:val="00F00637"/>
    <w:rsid w:val="00F0230D"/>
    <w:rsid w:val="00F039F1"/>
    <w:rsid w:val="00F03BD5"/>
    <w:rsid w:val="00F05125"/>
    <w:rsid w:val="00F22777"/>
    <w:rsid w:val="00F343D3"/>
    <w:rsid w:val="00F376F9"/>
    <w:rsid w:val="00F4374D"/>
    <w:rsid w:val="00F442A4"/>
    <w:rsid w:val="00F4788F"/>
    <w:rsid w:val="00F517FD"/>
    <w:rsid w:val="00F57698"/>
    <w:rsid w:val="00F60927"/>
    <w:rsid w:val="00F903A4"/>
    <w:rsid w:val="00F9197C"/>
    <w:rsid w:val="00F96374"/>
    <w:rsid w:val="00FA2B5E"/>
    <w:rsid w:val="00FB202E"/>
    <w:rsid w:val="00FB71AF"/>
    <w:rsid w:val="00FC563B"/>
    <w:rsid w:val="00FD2F75"/>
    <w:rsid w:val="00FD465D"/>
    <w:rsid w:val="00FD58AD"/>
    <w:rsid w:val="00FD595F"/>
    <w:rsid w:val="00FE1DC7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069E204-AAC4-417C-A4C0-6E075DAFF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435</cp:revision>
  <dcterms:created xsi:type="dcterms:W3CDTF">2018-10-26T08:58:00Z</dcterms:created>
  <dcterms:modified xsi:type="dcterms:W3CDTF">2020-01-08T17:58:00Z</dcterms:modified>
</cp:coreProperties>
</file>